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04E4" w14:textId="77777777" w:rsidR="00880E18" w:rsidRPr="00F4258A" w:rsidRDefault="00880E18" w:rsidP="00880E18">
      <w:pPr>
        <w:pStyle w:val="NormalnyWeb"/>
        <w:spacing w:before="240" w:beforeAutospacing="0" w:after="240" w:afterAutospacing="0"/>
        <w:jc w:val="center"/>
        <w:textAlignment w:val="baseline"/>
        <w:rPr>
          <w:rFonts w:ascii="Arial" w:hAnsi="Arial" w:cs="Arial"/>
          <w:b/>
          <w:bCs/>
          <w:color w:val="000000"/>
        </w:rPr>
      </w:pPr>
      <w:r w:rsidRPr="00F4258A">
        <w:rPr>
          <w:rFonts w:ascii="Arial" w:hAnsi="Arial" w:cs="Arial"/>
          <w:b/>
          <w:bCs/>
          <w:color w:val="000000"/>
        </w:rPr>
        <w:t>Ogłoszenie</w:t>
      </w:r>
      <w:r w:rsidRPr="00F4258A">
        <w:rPr>
          <w:rFonts w:ascii="Arial" w:hAnsi="Arial" w:cs="Arial"/>
          <w:b/>
          <w:bCs/>
          <w:color w:val="000000"/>
        </w:rPr>
        <w:br/>
        <w:t>dla Studentów Wydziału Medycyny Weterynaryjnej</w:t>
      </w:r>
      <w:r w:rsidRPr="00F4258A">
        <w:rPr>
          <w:rFonts w:ascii="Arial" w:hAnsi="Arial" w:cs="Arial"/>
          <w:b/>
          <w:bCs/>
          <w:color w:val="000000"/>
        </w:rPr>
        <w:br/>
        <w:t>o rozpoczęciu rekrutacji do Projektu</w:t>
      </w:r>
    </w:p>
    <w:p w14:paraId="3FA68F12" w14:textId="0220AE1C" w:rsidR="00880E18" w:rsidRPr="00F4258A" w:rsidRDefault="00880E18" w:rsidP="00F4258A">
      <w:pPr>
        <w:pStyle w:val="NormalnyWeb"/>
        <w:spacing w:before="240" w:beforeAutospacing="0" w:after="24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W ramach Projektu nr POWR.03.05.00-00-Z310/17 pn. ,,Program Rozwojowy Uniwersytetu Warmińsko-Mazurskiego w Olsztynie’’ rozpocznie się wkrótce realizacja zadania</w:t>
      </w:r>
      <w:r w:rsidR="00F47D0B" w:rsidRPr="00F4258A">
        <w:rPr>
          <w:rFonts w:ascii="Arial" w:hAnsi="Arial" w:cs="Arial"/>
          <w:color w:val="00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5:  „Warsztaty dla studentów/</w:t>
      </w:r>
      <w:proofErr w:type="spellStart"/>
      <w:r w:rsidRPr="00F4258A">
        <w:rPr>
          <w:rFonts w:ascii="Arial" w:hAnsi="Arial" w:cs="Arial"/>
          <w:color w:val="000000"/>
          <w:sz w:val="22"/>
          <w:szCs w:val="22"/>
        </w:rPr>
        <w:t>ek</w:t>
      </w:r>
      <w:proofErr w:type="spellEnd"/>
      <w:r w:rsidRPr="00F4258A">
        <w:rPr>
          <w:rFonts w:ascii="Arial" w:hAnsi="Arial" w:cs="Arial"/>
          <w:color w:val="000000"/>
          <w:sz w:val="22"/>
          <w:szCs w:val="22"/>
        </w:rPr>
        <w:t xml:space="preserve"> WMW”.</w:t>
      </w:r>
    </w:p>
    <w:p w14:paraId="73CB8346" w14:textId="3FE0BF1B" w:rsidR="00880E18" w:rsidRPr="001C7639" w:rsidRDefault="00880E18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 xml:space="preserve">Warsztaty obejmują szkolenie 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>„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LC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>-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MS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 xml:space="preserve"> - 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</w:t>
      </w:r>
      <w:r w:rsidR="00F4258A" w:rsidRPr="001C7639">
        <w:rPr>
          <w:rFonts w:ascii="Arial" w:hAnsi="Arial" w:cs="Arial"/>
          <w:sz w:val="22"/>
          <w:szCs w:val="22"/>
        </w:rPr>
        <w:t>”</w:t>
      </w:r>
      <w:r w:rsidRPr="001C7639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1C7639">
        <w:rPr>
          <w:rFonts w:ascii="Arial" w:hAnsi="Arial" w:cs="Arial"/>
          <w:color w:val="000000"/>
          <w:sz w:val="22"/>
          <w:szCs w:val="22"/>
        </w:rPr>
        <w:t>dla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 xml:space="preserve"> </w:t>
      </w:r>
      <w:r w:rsidR="00EE29DC">
        <w:rPr>
          <w:rFonts w:ascii="Arial" w:hAnsi="Arial" w:cs="Arial"/>
          <w:color w:val="000000"/>
          <w:sz w:val="22"/>
          <w:szCs w:val="22"/>
        </w:rPr>
        <w:t>8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 xml:space="preserve"> osób</w:t>
      </w:r>
      <w:r w:rsidRPr="001C7639">
        <w:rPr>
          <w:rFonts w:ascii="Arial" w:hAnsi="Arial" w:cs="Arial"/>
          <w:color w:val="000000"/>
          <w:sz w:val="22"/>
          <w:szCs w:val="22"/>
        </w:rPr>
        <w:t xml:space="preserve">. Warsztaty odbędą się </w:t>
      </w:r>
      <w:r w:rsidR="00195B6A">
        <w:rPr>
          <w:rFonts w:ascii="Arial" w:hAnsi="Arial" w:cs="Arial"/>
          <w:color w:val="000000"/>
          <w:sz w:val="22"/>
          <w:szCs w:val="22"/>
        </w:rPr>
        <w:t xml:space="preserve">w </w:t>
      </w:r>
      <w:r w:rsidR="00EE29DC">
        <w:rPr>
          <w:rFonts w:ascii="Arial" w:hAnsi="Arial" w:cs="Arial"/>
          <w:color w:val="000000"/>
          <w:sz w:val="22"/>
          <w:szCs w:val="22"/>
        </w:rPr>
        <w:t>maj</w:t>
      </w:r>
      <w:r w:rsidR="00195B6A">
        <w:rPr>
          <w:rFonts w:ascii="Arial" w:hAnsi="Arial" w:cs="Arial"/>
          <w:color w:val="000000"/>
          <w:sz w:val="22"/>
          <w:szCs w:val="22"/>
        </w:rPr>
        <w:t>u</w:t>
      </w:r>
      <w:r w:rsidR="00C77C35" w:rsidRPr="001C7639">
        <w:rPr>
          <w:rFonts w:ascii="Arial" w:hAnsi="Arial" w:cs="Arial"/>
          <w:color w:val="000000"/>
          <w:sz w:val="22"/>
          <w:szCs w:val="22"/>
        </w:rPr>
        <w:t xml:space="preserve"> 202</w:t>
      </w:r>
      <w:r w:rsidR="00195B6A">
        <w:rPr>
          <w:rFonts w:ascii="Arial" w:hAnsi="Arial" w:cs="Arial"/>
          <w:color w:val="000000"/>
          <w:sz w:val="22"/>
          <w:szCs w:val="22"/>
        </w:rPr>
        <w:t>2</w:t>
      </w:r>
      <w:r w:rsidR="00C77C35" w:rsidRPr="001C7639">
        <w:rPr>
          <w:rFonts w:ascii="Arial" w:hAnsi="Arial" w:cs="Arial"/>
          <w:color w:val="000000"/>
          <w:sz w:val="22"/>
          <w:szCs w:val="22"/>
        </w:rPr>
        <w:t xml:space="preserve"> r.</w:t>
      </w:r>
    </w:p>
    <w:p w14:paraId="70D7FB51" w14:textId="39B15990" w:rsidR="00C72195" w:rsidRPr="001C7639" w:rsidRDefault="00880E18" w:rsidP="00C72195">
      <w:pPr>
        <w:pStyle w:val="NormalnyWeb"/>
        <w:spacing w:before="240" w:after="240"/>
        <w:jc w:val="both"/>
        <w:textAlignment w:val="baseline"/>
        <w:rPr>
          <w:rFonts w:ascii="Arial" w:hAnsi="Arial" w:cs="Arial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>Zakres tematyczny szkolenia obejmuje</w:t>
      </w:r>
      <w:r w:rsidR="00C72195" w:rsidRPr="001C7639">
        <w:rPr>
          <w:rFonts w:ascii="Arial" w:hAnsi="Arial" w:cs="Arial"/>
          <w:color w:val="000000"/>
          <w:sz w:val="22"/>
          <w:szCs w:val="22"/>
        </w:rPr>
        <w:t xml:space="preserve"> </w:t>
      </w:r>
      <w:r w:rsidR="00C72195" w:rsidRPr="001C7639">
        <w:rPr>
          <w:rFonts w:ascii="Arial" w:hAnsi="Arial" w:cs="Arial"/>
          <w:sz w:val="22"/>
          <w:szCs w:val="22"/>
        </w:rPr>
        <w:t>zastosowanie LC-MS (</w:t>
      </w:r>
      <w:r w:rsidR="00C72195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="00C72195"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)</w:t>
      </w:r>
      <w:r w:rsidR="00C72195" w:rsidRPr="001C7639">
        <w:rPr>
          <w:rFonts w:ascii="Arial" w:hAnsi="Arial" w:cs="Arial"/>
          <w:sz w:val="22"/>
          <w:szCs w:val="22"/>
        </w:rPr>
        <w:t xml:space="preserve"> w analizie substancji biologicznie aktywnych w próbkach pasz i tkankach zwierzęcych.</w:t>
      </w:r>
    </w:p>
    <w:p w14:paraId="5252AF7F" w14:textId="78E6AC63" w:rsidR="00880E18" w:rsidRDefault="00880E18" w:rsidP="00C72195">
      <w:pPr>
        <w:pStyle w:val="NormalnyWeb"/>
        <w:spacing w:before="240" w:after="240"/>
        <w:jc w:val="both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C72195">
        <w:rPr>
          <w:rFonts w:ascii="Arial" w:hAnsi="Arial" w:cs="Arial"/>
          <w:color w:val="000000"/>
          <w:sz w:val="22"/>
          <w:szCs w:val="22"/>
        </w:rPr>
        <w:t xml:space="preserve">Warsztaty skierowane są do studentów </w:t>
      </w:r>
      <w:r w:rsidR="0062708D">
        <w:rPr>
          <w:rFonts w:ascii="Arial" w:hAnsi="Arial" w:cs="Arial"/>
          <w:color w:val="000000"/>
          <w:sz w:val="22"/>
          <w:szCs w:val="22"/>
        </w:rPr>
        <w:t>VIII i X</w:t>
      </w:r>
      <w:r w:rsidR="00300E0D" w:rsidRPr="00C72195">
        <w:rPr>
          <w:rFonts w:ascii="Arial" w:hAnsi="Arial" w:cs="Arial"/>
          <w:color w:val="000000"/>
          <w:sz w:val="22"/>
          <w:szCs w:val="22"/>
        </w:rPr>
        <w:t xml:space="preserve"> semestru </w:t>
      </w:r>
      <w:r w:rsidRPr="00C72195">
        <w:rPr>
          <w:rFonts w:ascii="Arial" w:hAnsi="Arial" w:cs="Arial"/>
          <w:color w:val="000000"/>
          <w:sz w:val="22"/>
          <w:szCs w:val="22"/>
        </w:rPr>
        <w:t>studiów</w:t>
      </w:r>
      <w:r w:rsidR="00F4258A" w:rsidRPr="00C72195">
        <w:rPr>
          <w:rFonts w:ascii="Arial" w:hAnsi="Arial" w:cs="Arial"/>
          <w:color w:val="000000"/>
          <w:sz w:val="22"/>
          <w:szCs w:val="22"/>
        </w:rPr>
        <w:t>,</w:t>
      </w:r>
      <w:r w:rsidRPr="00C72195">
        <w:rPr>
          <w:rFonts w:ascii="Arial" w:hAnsi="Arial" w:cs="Arial"/>
          <w:color w:val="000000"/>
          <w:sz w:val="22"/>
          <w:szCs w:val="22"/>
        </w:rPr>
        <w:t xml:space="preserve"> a rekrutacja będzie się odbywała zgodnie z </w:t>
      </w:r>
      <w:hyperlink r:id="rId5" w:history="1">
        <w:r w:rsidRPr="00C72195">
          <w:rPr>
            <w:rStyle w:val="Hipercze"/>
            <w:rFonts w:ascii="Arial" w:hAnsi="Arial" w:cs="Arial"/>
            <w:b/>
            <w:bCs/>
            <w:color w:val="auto"/>
            <w:sz w:val="22"/>
            <w:szCs w:val="22"/>
            <w:bdr w:val="none" w:sz="0" w:space="0" w:color="auto" w:frame="1"/>
          </w:rPr>
          <w:t>Regulaminem rekrutacji i uczestnictwa</w:t>
        </w:r>
      </w:hyperlink>
      <w:r w:rsidRPr="00C72195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49238AC8" w14:textId="08C24665" w:rsidR="00880E18" w:rsidRDefault="00880E18" w:rsidP="00880E18">
      <w:pPr>
        <w:pStyle w:val="NormalnyWeb"/>
        <w:spacing w:before="0" w:beforeAutospacing="0" w:after="0" w:afterAutospacing="0"/>
        <w:textAlignment w:val="baseline"/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</w:pPr>
      <w:r w:rsidRPr="00F4258A"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  <w:t>Przebieg rekrutacji</w:t>
      </w:r>
    </w:p>
    <w:p w14:paraId="201347B1" w14:textId="77777777" w:rsidR="00F4258A" w:rsidRPr="00F4258A" w:rsidRDefault="00F4258A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u w:val="single"/>
        </w:rPr>
      </w:pPr>
    </w:p>
    <w:p w14:paraId="738FE6DB" w14:textId="437FB1C2" w:rsidR="00880E18" w:rsidRPr="00F4258A" w:rsidRDefault="00880E18" w:rsidP="00F4258A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Termin prowadzenia nabor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</w:t>
      </w:r>
      <w:r w:rsidR="00EE29DC">
        <w:rPr>
          <w:rFonts w:ascii="Arial" w:hAnsi="Arial" w:cs="Arial"/>
          <w:color w:val="000000"/>
          <w:sz w:val="22"/>
          <w:szCs w:val="22"/>
        </w:rPr>
        <w:t>0</w:t>
      </w:r>
      <w:r w:rsidR="00852C9C">
        <w:rPr>
          <w:rFonts w:ascii="Arial" w:hAnsi="Arial" w:cs="Arial"/>
          <w:color w:val="000000"/>
          <w:sz w:val="22"/>
          <w:szCs w:val="22"/>
        </w:rPr>
        <w:t>7</w:t>
      </w:r>
      <w:r w:rsidRPr="00F4258A">
        <w:rPr>
          <w:rFonts w:ascii="Arial" w:hAnsi="Arial" w:cs="Arial"/>
          <w:color w:val="000000"/>
          <w:sz w:val="22"/>
          <w:szCs w:val="22"/>
        </w:rPr>
        <w:t>-</w:t>
      </w:r>
      <w:r w:rsidR="00133DBE">
        <w:rPr>
          <w:rFonts w:ascii="Arial" w:hAnsi="Arial" w:cs="Arial"/>
          <w:color w:val="000000"/>
          <w:sz w:val="22"/>
          <w:szCs w:val="22"/>
        </w:rPr>
        <w:t>20</w:t>
      </w:r>
      <w:r w:rsidR="0062708D">
        <w:rPr>
          <w:rFonts w:ascii="Arial" w:hAnsi="Arial" w:cs="Arial"/>
          <w:color w:val="000000"/>
          <w:sz w:val="22"/>
          <w:szCs w:val="22"/>
        </w:rPr>
        <w:t>.0</w:t>
      </w:r>
      <w:r w:rsidR="00852C9C">
        <w:rPr>
          <w:rFonts w:ascii="Arial" w:hAnsi="Arial" w:cs="Arial"/>
          <w:color w:val="000000"/>
          <w:sz w:val="22"/>
          <w:szCs w:val="22"/>
        </w:rPr>
        <w:t>4</w:t>
      </w:r>
      <w:r w:rsidRPr="00F4258A">
        <w:rPr>
          <w:rFonts w:ascii="Arial" w:hAnsi="Arial" w:cs="Arial"/>
          <w:color w:val="000000"/>
          <w:sz w:val="22"/>
          <w:szCs w:val="22"/>
        </w:rPr>
        <w:t>.20</w:t>
      </w:r>
      <w:r w:rsidR="00300E0D" w:rsidRPr="00F4258A">
        <w:rPr>
          <w:rFonts w:ascii="Arial" w:hAnsi="Arial" w:cs="Arial"/>
          <w:color w:val="000000"/>
          <w:sz w:val="22"/>
          <w:szCs w:val="22"/>
        </w:rPr>
        <w:t>2</w:t>
      </w:r>
      <w:r w:rsidR="00852C9C">
        <w:rPr>
          <w:rFonts w:ascii="Arial" w:hAnsi="Arial" w:cs="Arial"/>
          <w:color w:val="000000"/>
          <w:sz w:val="22"/>
          <w:szCs w:val="22"/>
        </w:rPr>
        <w:t>2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 r.</w:t>
      </w:r>
    </w:p>
    <w:p w14:paraId="537A128D" w14:textId="77777777" w:rsidR="00CF2883" w:rsidRPr="00F4258A" w:rsidRDefault="00CF2883" w:rsidP="00CF2883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ejsce składania dokumentacji: pokój 26B lub pokój 06, Katedra Epizootiologii</w:t>
      </w:r>
    </w:p>
    <w:p w14:paraId="0AC0578E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Wymagana d</w:t>
      </w:r>
      <w:r w:rsidR="00880E18"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okumentacja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 xml:space="preserve">: </w:t>
      </w:r>
    </w:p>
    <w:p w14:paraId="61BFCDD6" w14:textId="02768509" w:rsidR="00C77C35" w:rsidRPr="00F4258A" w:rsidRDefault="008A3A2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6" w:history="1">
        <w:r w:rsidR="00880E18" w:rsidRPr="008A3A28">
          <w:rPr>
            <w:rStyle w:val="Hipercze"/>
            <w:rFonts w:ascii="Arial" w:hAnsi="Arial" w:cs="Arial"/>
            <w:sz w:val="22"/>
            <w:szCs w:val="22"/>
          </w:rPr>
          <w:t>Formularz zgłoszeniow</w:t>
        </w:r>
        <w:r w:rsidR="00C77C35" w:rsidRPr="008A3A28">
          <w:rPr>
            <w:rStyle w:val="Hipercze"/>
            <w:rFonts w:ascii="Arial" w:hAnsi="Arial" w:cs="Arial"/>
            <w:sz w:val="22"/>
            <w:szCs w:val="22"/>
          </w:rPr>
          <w:t>y</w:t>
        </w:r>
      </w:hyperlink>
      <w:r w:rsidR="00C77C35"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590EFF7D" w14:textId="4DA2FC02" w:rsidR="00880E18" w:rsidRPr="00F4258A" w:rsidRDefault="008A3A2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7" w:history="1">
        <w:r w:rsidR="00880E18" w:rsidRPr="008A3A28">
          <w:rPr>
            <w:rStyle w:val="Hipercze"/>
            <w:rFonts w:ascii="Arial" w:hAnsi="Arial" w:cs="Arial"/>
            <w:sz w:val="22"/>
            <w:szCs w:val="22"/>
          </w:rPr>
          <w:t>Zgoda na przetwarzanie danych osobowych zwykłych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0ACD83D1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77FBA9C8" w14:textId="77777777" w:rsidR="00C77C35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Dokonanie wyboru uczestników Projekt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zatwierdzenie listy rankingowej osób zakwalifikowanych przez Komisję Rekrutacyjną w terminie do 3 dni od dnia zakończenia rekrutacji. </w:t>
      </w:r>
    </w:p>
    <w:p w14:paraId="2F6C3541" w14:textId="6B7FAFA8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bCs/>
          <w:color w:val="000000"/>
          <w:sz w:val="22"/>
          <w:szCs w:val="22"/>
        </w:rPr>
        <w:t xml:space="preserve">Osoby zakwalifikowane do projektu odbędą spotkania z Doradcą zawodowym przed </w:t>
      </w:r>
      <w:r w:rsidRPr="00F4258A">
        <w:rPr>
          <w:rFonts w:ascii="Arial" w:hAnsi="Arial" w:cs="Arial"/>
          <w:color w:val="000000"/>
          <w:sz w:val="22"/>
          <w:szCs w:val="22"/>
        </w:rPr>
        <w:t>oraz po  Warsztatach.  </w:t>
      </w:r>
    </w:p>
    <w:p w14:paraId="030F804B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 późniejszym terminie, określonym przez Koordynatora, o</w:t>
      </w:r>
      <w:r w:rsidR="00880E18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oby zakwalifikowane do Projektu zobowiązane są do podpisania następujących dokumentó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:</w:t>
      </w:r>
    </w:p>
    <w:p w14:paraId="6543C618" w14:textId="38A7321D" w:rsidR="00880E18" w:rsidRPr="00F4258A" w:rsidRDefault="008A3A2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8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Oświadczeni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e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ka Projektu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9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Deklaracj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ctwa w projekcie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10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Kwestionariusz osobow</w:t>
        </w:r>
      </w:hyperlink>
      <w:r w:rsidR="00C77C35" w:rsidRPr="00F4258A">
        <w:rPr>
          <w:rStyle w:val="Hipercze"/>
          <w:rFonts w:ascii="Arial" w:hAnsi="Arial" w:cs="Arial"/>
          <w:color w:val="0074BD"/>
          <w:sz w:val="22"/>
          <w:szCs w:val="22"/>
          <w:bdr w:val="none" w:sz="0" w:space="0" w:color="auto" w:frame="1"/>
        </w:rPr>
        <w:t>y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> oraz </w:t>
      </w:r>
      <w:hyperlink r:id="rId11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Umow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. </w:t>
      </w:r>
    </w:p>
    <w:p w14:paraId="74136B7F" w14:textId="77777777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Regulamin Rekrutacji i uczestnictwa w Projekcie oraz pozostałe dokumenty dotyczące Projektu (załączniki) można pobrać ze strony internetowej </w:t>
      </w:r>
      <w:hyperlink r:id="rId12" w:history="1">
        <w:r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www.zpr.uwm.edu.pl</w:t>
        </w:r>
      </w:hyperlink>
      <w:r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7F6238A7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08B0AB74" w14:textId="6356B63D" w:rsidR="00C77C35" w:rsidRPr="00F4258A" w:rsidRDefault="00880E18" w:rsidP="00F4258A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Z poważaniem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dr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Joanna </w:t>
      </w:r>
      <w:r w:rsidR="0062708D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Pajdak-Czaus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Asystent Koordynatora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zkoleń i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arsztatów na WMW</w:t>
      </w:r>
    </w:p>
    <w:sectPr w:rsidR="00C77C35" w:rsidRPr="00F425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A0550"/>
    <w:multiLevelType w:val="hybridMultilevel"/>
    <w:tmpl w:val="76E258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772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LAwNLA0MLEwMzVT0lEKTi0uzszPAykwqwUAHBMyvywAAAA="/>
  </w:docVars>
  <w:rsids>
    <w:rsidRoot w:val="00467B4E"/>
    <w:rsid w:val="00001428"/>
    <w:rsid w:val="00133DBE"/>
    <w:rsid w:val="00135F1C"/>
    <w:rsid w:val="00195B6A"/>
    <w:rsid w:val="001C7639"/>
    <w:rsid w:val="00224A63"/>
    <w:rsid w:val="00300E0D"/>
    <w:rsid w:val="00467B4E"/>
    <w:rsid w:val="0062708D"/>
    <w:rsid w:val="006C26BE"/>
    <w:rsid w:val="00731B50"/>
    <w:rsid w:val="00810DC5"/>
    <w:rsid w:val="00852C9C"/>
    <w:rsid w:val="00880E18"/>
    <w:rsid w:val="00886F8B"/>
    <w:rsid w:val="008A3A28"/>
    <w:rsid w:val="008C6391"/>
    <w:rsid w:val="0093485B"/>
    <w:rsid w:val="00941C74"/>
    <w:rsid w:val="00A56351"/>
    <w:rsid w:val="00AC084D"/>
    <w:rsid w:val="00AC16EE"/>
    <w:rsid w:val="00BB2E3A"/>
    <w:rsid w:val="00C72195"/>
    <w:rsid w:val="00C77C35"/>
    <w:rsid w:val="00C86E36"/>
    <w:rsid w:val="00CB2370"/>
    <w:rsid w:val="00CF2883"/>
    <w:rsid w:val="00EA00A0"/>
    <w:rsid w:val="00EE29DC"/>
    <w:rsid w:val="00F4258A"/>
    <w:rsid w:val="00F47D0B"/>
    <w:rsid w:val="00F74575"/>
    <w:rsid w:val="00F81A30"/>
    <w:rsid w:val="00FE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B14DF"/>
  <w15:chartTrackingRefBased/>
  <w15:docId w15:val="{98C6E284-2C8D-4481-A755-B8F3EDC2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467B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67B4E"/>
    <w:rPr>
      <w:b/>
      <w:bCs/>
    </w:rPr>
  </w:style>
  <w:style w:type="character" w:styleId="Hipercze">
    <w:name w:val="Hyperlink"/>
    <w:basedOn w:val="Domylnaczcionkaakapitu"/>
    <w:uiPriority w:val="99"/>
    <w:unhideWhenUsed/>
    <w:rsid w:val="00467B4E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467B4E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77C3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95B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pr.uwm.edu.pl/sites/default/files/u142/zal.5._oswiadczenie_0.do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pr.uwm.edu.pl/sites/default/files/u142/zal.2.zgoda_przetwarzanie_danych_wmw_1.doc" TargetMode="External"/><Relationship Id="rId12" Type="http://schemas.openxmlformats.org/officeDocument/2006/relationships/hyperlink" Target="http://www.zpr.uwm.edu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pr.uwm.edu.pl/sites/default/files/u142/zal.1.formularz_zgloszeniowy_wmw_chromatografia_0.doc" TargetMode="External"/><Relationship Id="rId11" Type="http://schemas.openxmlformats.org/officeDocument/2006/relationships/hyperlink" Target="https://zpr.uwm.edu.pl/sites/default/files/u142/zal.6._umowa_1.doc" TargetMode="External"/><Relationship Id="rId5" Type="http://schemas.openxmlformats.org/officeDocument/2006/relationships/hyperlink" Target="https://zpr.uwm.edu.pl/sites/default/files/u142/regulamin_szkolen_wmw_po_zmianie_z_xii.2020.docx" TargetMode="External"/><Relationship Id="rId10" Type="http://schemas.openxmlformats.org/officeDocument/2006/relationships/hyperlink" Target="https://zpr.uwm.edu.pl/sites/default/files/u142/zal.4._kwestionariusz_osobowy_1.do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pr.uwm.edu.pl/sites/default/files/u142/zal.3._deklaracja_1.do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3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ielewska-Krzesińs</dc:creator>
  <cp:keywords/>
  <dc:description/>
  <cp:lastModifiedBy>Joanna Pajdak-Czaus</cp:lastModifiedBy>
  <cp:revision>6</cp:revision>
  <dcterms:created xsi:type="dcterms:W3CDTF">2022-04-07T10:01:00Z</dcterms:created>
  <dcterms:modified xsi:type="dcterms:W3CDTF">2022-04-07T11:35:00Z</dcterms:modified>
</cp:coreProperties>
</file>